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FB9A48" w14:textId="1B3DC107" w:rsidR="00324D8D" w:rsidRDefault="00324D8D" w:rsidP="00D9099A">
      <w:pPr>
        <w:pStyle w:val="Heading2"/>
        <w:rPr>
          <w:rFonts w:eastAsia="Times New Roman"/>
        </w:rPr>
      </w:pPr>
      <w:r>
        <w:t xml:space="preserve">CSC365 Script Languages - </w:t>
      </w:r>
      <w:r w:rsidRPr="00324D8D">
        <w:rPr>
          <w:rFonts w:eastAsia="Times New Roman"/>
        </w:rPr>
        <w:t>Chapte</w:t>
      </w:r>
      <w:r>
        <w:rPr>
          <w:rFonts w:eastAsia="Times New Roman"/>
        </w:rPr>
        <w:t>r</w:t>
      </w:r>
      <w:r w:rsidRPr="00324D8D">
        <w:rPr>
          <w:rFonts w:eastAsia="Times New Roman"/>
        </w:rPr>
        <w:t xml:space="preserve"> </w:t>
      </w:r>
      <w:r w:rsidR="008B3910">
        <w:rPr>
          <w:rFonts w:eastAsia="Times New Roman"/>
        </w:rPr>
        <w:t>5</w:t>
      </w:r>
      <w:r w:rsidRPr="00324D8D">
        <w:rPr>
          <w:rFonts w:eastAsia="Times New Roman"/>
        </w:rPr>
        <w:t xml:space="preserve"> Assignment </w:t>
      </w:r>
      <w:r w:rsidR="008B3910">
        <w:rPr>
          <w:rFonts w:eastAsia="Times New Roman"/>
        </w:rPr>
        <w:t>–</w:t>
      </w:r>
      <w:r w:rsidRPr="00324D8D">
        <w:rPr>
          <w:rFonts w:eastAsia="Times New Roman"/>
        </w:rPr>
        <w:t xml:space="preserve"> </w:t>
      </w:r>
      <w:r w:rsidR="008B3910">
        <w:rPr>
          <w:rFonts w:eastAsia="Times New Roman"/>
        </w:rPr>
        <w:t>Draw Shapes</w:t>
      </w:r>
    </w:p>
    <w:p w14:paraId="5FF5C979" w14:textId="4C584905" w:rsidR="008B3910" w:rsidRDefault="008B3910" w:rsidP="008B3910"/>
    <w:p w14:paraId="71F615E3" w14:textId="69932CD9" w:rsidR="008B3910" w:rsidRPr="008B3910" w:rsidRDefault="006E66AD" w:rsidP="008B3910">
      <w:pPr>
        <w:rPr>
          <w:b/>
        </w:rPr>
      </w:pPr>
      <w:r>
        <w:rPr>
          <w:b/>
        </w:rPr>
        <w:t>Help with Turtle</w:t>
      </w:r>
      <w:r w:rsidR="008B3910" w:rsidRPr="008B3910">
        <w:rPr>
          <w:b/>
        </w:rPr>
        <w:t>:</w:t>
      </w:r>
    </w:p>
    <w:p w14:paraId="7E72EDE8" w14:textId="369773EA" w:rsidR="008B3910" w:rsidRDefault="008B3910" w:rsidP="008B3910">
      <w:pPr>
        <w:numPr>
          <w:ilvl w:val="0"/>
          <w:numId w:val="4"/>
        </w:numPr>
        <w:spacing w:before="100" w:beforeAutospacing="1" w:after="100" w:afterAutospacing="1" w:line="240" w:lineRule="auto"/>
      </w:pPr>
      <w:r w:rsidRPr="006E66AD">
        <w:rPr>
          <w:b/>
        </w:rPr>
        <w:t>HINT:</w:t>
      </w:r>
      <w:r>
        <w:t xml:space="preserve"> to keep your turtle window open, you need to add: turtle.done()</w:t>
      </w:r>
    </w:p>
    <w:p w14:paraId="527677A9" w14:textId="522B9A71" w:rsidR="008B3910" w:rsidRDefault="00A80419" w:rsidP="008B3910">
      <w:pPr>
        <w:numPr>
          <w:ilvl w:val="0"/>
          <w:numId w:val="4"/>
        </w:numPr>
        <w:spacing w:before="100" w:beforeAutospacing="1" w:after="100" w:afterAutospacing="1" w:line="240" w:lineRule="auto"/>
      </w:pPr>
      <w:hyperlink r:id="rId10" w:tgtFrame="_blank" w:history="1">
        <w:r w:rsidR="008B3910">
          <w:rPr>
            <w:rStyle w:val="Hyperlink"/>
          </w:rPr>
          <w:t>Learn Python Programming - 3 - The Turtle</w:t>
        </w:r>
        <w:r w:rsidR="008B3910">
          <w:rPr>
            <w:rStyle w:val="screenreader-only"/>
            <w:color w:val="0000FF"/>
            <w:u w:val="single"/>
          </w:rPr>
          <w:t> (Links to an external site.)</w:t>
        </w:r>
      </w:hyperlink>
    </w:p>
    <w:p w14:paraId="1EDFCA39" w14:textId="77777777" w:rsidR="008B3910" w:rsidRDefault="00A80419" w:rsidP="008B3910">
      <w:pPr>
        <w:numPr>
          <w:ilvl w:val="0"/>
          <w:numId w:val="4"/>
        </w:numPr>
        <w:spacing w:before="100" w:beforeAutospacing="1" w:after="100" w:afterAutospacing="1" w:line="240" w:lineRule="auto"/>
      </w:pPr>
      <w:hyperlink r:id="rId11" w:tgtFrame="_blank" w:history="1">
        <w:r w:rsidR="008B3910">
          <w:rPr>
            <w:rStyle w:val="Hyperlink"/>
          </w:rPr>
          <w:t>https://cleverprogrammer.teachable.com/p/learn-python</w:t>
        </w:r>
        <w:r w:rsidR="008B3910">
          <w:rPr>
            <w:rStyle w:val="screenreader-only"/>
            <w:color w:val="0000FF"/>
            <w:u w:val="single"/>
          </w:rPr>
          <w:t> (Links to an external site.)</w:t>
        </w:r>
      </w:hyperlink>
    </w:p>
    <w:p w14:paraId="0A5DB5D7" w14:textId="77777777" w:rsidR="008B3910" w:rsidRDefault="00A80419" w:rsidP="008B3910">
      <w:pPr>
        <w:numPr>
          <w:ilvl w:val="0"/>
          <w:numId w:val="4"/>
        </w:numPr>
        <w:spacing w:before="100" w:beforeAutospacing="1" w:after="100" w:afterAutospacing="1" w:line="240" w:lineRule="auto"/>
      </w:pPr>
      <w:hyperlink r:id="rId12" w:tgtFrame="_blank" w:history="1">
        <w:r w:rsidR="008B3910">
          <w:rPr>
            <w:rStyle w:val="Hyperlink"/>
          </w:rPr>
          <w:t>https://michael0x2a.com/blog/turtle-examples</w:t>
        </w:r>
        <w:r w:rsidR="008B3910">
          <w:rPr>
            <w:rStyle w:val="screenreader-only"/>
            <w:color w:val="0000FF"/>
            <w:u w:val="single"/>
          </w:rPr>
          <w:t> (Links to an external site.)</w:t>
        </w:r>
      </w:hyperlink>
    </w:p>
    <w:p w14:paraId="4815B75F" w14:textId="77777777" w:rsidR="008B3910" w:rsidRDefault="00A80419" w:rsidP="008B3910">
      <w:pPr>
        <w:numPr>
          <w:ilvl w:val="0"/>
          <w:numId w:val="4"/>
        </w:numPr>
        <w:spacing w:before="100" w:beforeAutospacing="1" w:after="100" w:afterAutospacing="1" w:line="240" w:lineRule="auto"/>
      </w:pPr>
      <w:hyperlink r:id="rId13" w:tgtFrame="_blank" w:history="1">
        <w:r w:rsidR="008B3910">
          <w:rPr>
            <w:rStyle w:val="Hyperlink"/>
          </w:rPr>
          <w:t>https://www.geeksforgeeks.org/turtle-programming-python/</w:t>
        </w:r>
        <w:r w:rsidR="008B3910">
          <w:rPr>
            <w:rStyle w:val="screenreader-only"/>
            <w:color w:val="0000FF"/>
            <w:u w:val="single"/>
          </w:rPr>
          <w:t> (Links to an external site.)</w:t>
        </w:r>
      </w:hyperlink>
    </w:p>
    <w:p w14:paraId="04288F2F" w14:textId="77777777" w:rsidR="008B3910" w:rsidRDefault="00A80419" w:rsidP="008B3910">
      <w:pPr>
        <w:numPr>
          <w:ilvl w:val="0"/>
          <w:numId w:val="4"/>
        </w:numPr>
        <w:spacing w:before="100" w:beforeAutospacing="1" w:after="100" w:afterAutospacing="1" w:line="240" w:lineRule="auto"/>
      </w:pPr>
      <w:hyperlink r:id="rId14" w:tgtFrame="_blank" w:history="1">
        <w:r w:rsidR="008B3910">
          <w:rPr>
            <w:rStyle w:val="Hyperlink"/>
          </w:rPr>
          <w:t>https://www.vivaxsolutions.com/web/python-turtle.aspx</w:t>
        </w:r>
        <w:r w:rsidR="008B3910">
          <w:rPr>
            <w:rStyle w:val="screenreader-only"/>
            <w:color w:val="0000FF"/>
            <w:u w:val="single"/>
          </w:rPr>
          <w:t> (Links to an external site.)</w:t>
        </w:r>
      </w:hyperlink>
    </w:p>
    <w:p w14:paraId="3D4D71CD" w14:textId="77777777" w:rsidR="008B3910" w:rsidRDefault="008B3910" w:rsidP="008B3910">
      <w:pPr>
        <w:pStyle w:val="NormalWeb"/>
      </w:pPr>
      <w:r>
        <w:t>Write a Shape Drawing application with the following requirements:</w:t>
      </w:r>
    </w:p>
    <w:p w14:paraId="23099F1F" w14:textId="4722C13A" w:rsidR="008B3910" w:rsidRDefault="004376CF" w:rsidP="004376CF">
      <w:pPr>
        <w:pStyle w:val="NormalWeb"/>
        <w:numPr>
          <w:ilvl w:val="0"/>
          <w:numId w:val="4"/>
        </w:numPr>
      </w:pPr>
      <w:r>
        <w:t>Must have the following modules:</w:t>
      </w:r>
    </w:p>
    <w:p w14:paraId="1B5BBADE" w14:textId="2486EE88" w:rsidR="004376CF" w:rsidRDefault="004376CF" w:rsidP="004376CF">
      <w:pPr>
        <w:pStyle w:val="NormalWeb"/>
        <w:numPr>
          <w:ilvl w:val="1"/>
          <w:numId w:val="4"/>
        </w:numPr>
      </w:pPr>
      <w:r>
        <w:t>Application main menu script (like Chapter 4’s book_apps: convert_temperatures.py)</w:t>
      </w:r>
    </w:p>
    <w:p w14:paraId="6B5118EE" w14:textId="67AD0A88" w:rsidR="004376CF" w:rsidRDefault="004376CF" w:rsidP="004376CF">
      <w:pPr>
        <w:pStyle w:val="NormalWeb"/>
        <w:numPr>
          <w:ilvl w:val="1"/>
          <w:numId w:val="4"/>
        </w:numPr>
      </w:pPr>
      <w:r>
        <w:t>All data input validation module (like Chapter 4’s solutions: validation.py)</w:t>
      </w:r>
    </w:p>
    <w:p w14:paraId="03C778F1" w14:textId="77777777" w:rsidR="004376CF" w:rsidRDefault="004376CF" w:rsidP="004376CF">
      <w:pPr>
        <w:pStyle w:val="NormalWeb"/>
        <w:numPr>
          <w:ilvl w:val="2"/>
          <w:numId w:val="4"/>
        </w:numPr>
      </w:pPr>
      <w:r>
        <w:t>Optionally use try-except for numeric inputs</w:t>
      </w:r>
    </w:p>
    <w:p w14:paraId="58BB21FB" w14:textId="32BCD33E" w:rsidR="004376CF" w:rsidRDefault="004376CF" w:rsidP="004376CF">
      <w:pPr>
        <w:pStyle w:val="NormalWeb"/>
        <w:numPr>
          <w:ilvl w:val="1"/>
          <w:numId w:val="4"/>
        </w:numPr>
      </w:pPr>
      <w:r>
        <w:t>4 different shape modules</w:t>
      </w:r>
      <w:r w:rsidR="006E66AD">
        <w:t>, that allows the user some control over the shape’s size &amp; color</w:t>
      </w:r>
    </w:p>
    <w:p w14:paraId="17881FAF" w14:textId="4BBB1A25" w:rsidR="006E66AD" w:rsidRDefault="006E66AD" w:rsidP="006E66AD">
      <w:pPr>
        <w:pStyle w:val="NormalWeb"/>
        <w:numPr>
          <w:ilvl w:val="2"/>
          <w:numId w:val="4"/>
        </w:numPr>
      </w:pPr>
      <w:r>
        <w:t>User input should also be in this module (not the main menu script)</w:t>
      </w:r>
    </w:p>
    <w:p w14:paraId="63E6E3CB" w14:textId="3CE0770F" w:rsidR="0013577F" w:rsidRDefault="0013577F" w:rsidP="006E66AD">
      <w:pPr>
        <w:pStyle w:val="NormalWeb"/>
        <w:numPr>
          <w:ilvl w:val="2"/>
          <w:numId w:val="4"/>
        </w:numPr>
      </w:pPr>
      <w:r>
        <w:t>If you find a shape on the internet, you must heavily document it to prove you understand what it’s doing, but you must customize it.  You also need to include the URL reference in your documentation.</w:t>
      </w:r>
    </w:p>
    <w:p w14:paraId="74EA8F50" w14:textId="77777777" w:rsidR="004376CF" w:rsidRDefault="004376CF" w:rsidP="004376CF">
      <w:pPr>
        <w:pStyle w:val="NormalWeb"/>
        <w:numPr>
          <w:ilvl w:val="0"/>
          <w:numId w:val="1"/>
        </w:numPr>
      </w:pPr>
      <w:r>
        <w:t>All modules must have a main function for testing purposes</w:t>
      </w:r>
    </w:p>
    <w:p w14:paraId="237E5B58" w14:textId="07844A53" w:rsidR="004376CF" w:rsidRDefault="004376CF" w:rsidP="003C5097">
      <w:pPr>
        <w:pStyle w:val="NormalWeb"/>
        <w:numPr>
          <w:ilvl w:val="0"/>
          <w:numId w:val="1"/>
        </w:numPr>
      </w:pPr>
      <w:r>
        <w:t>Use f-strings when appropriate for input/output alignment</w:t>
      </w:r>
    </w:p>
    <w:p w14:paraId="03D10E4A" w14:textId="0E618AE7" w:rsidR="004376CF" w:rsidRDefault="004376CF" w:rsidP="007A0E4B">
      <w:pPr>
        <w:pStyle w:val="NormalWeb"/>
        <w:numPr>
          <w:ilvl w:val="0"/>
          <w:numId w:val="1"/>
        </w:numPr>
      </w:pPr>
      <w:r>
        <w:t>Proper Docstring, authorship meta data, and inline documentation</w:t>
      </w:r>
    </w:p>
    <w:p w14:paraId="4F1A714C" w14:textId="47F434F7" w:rsidR="004376CF" w:rsidRDefault="004376CF" w:rsidP="004376CF">
      <w:pPr>
        <w:pStyle w:val="NormalWeb"/>
        <w:numPr>
          <w:ilvl w:val="1"/>
          <w:numId w:val="1"/>
        </w:numPr>
      </w:pPr>
      <w:r>
        <w:t>Don’t forget to include your GitHub URL in all your heading documentation</w:t>
      </w:r>
    </w:p>
    <w:p w14:paraId="6A0C2573" w14:textId="1836A7D3" w:rsidR="00324D8D" w:rsidRPr="004376CF" w:rsidRDefault="00324D8D" w:rsidP="00506CC1">
      <w:pPr>
        <w:pStyle w:val="NormalWeb"/>
        <w:numPr>
          <w:ilvl w:val="0"/>
          <w:numId w:val="1"/>
        </w:numPr>
      </w:pPr>
      <w:r w:rsidRPr="004376CF">
        <w:t>Make sure PyCharm isn't reporting any warnings</w:t>
      </w:r>
    </w:p>
    <w:p w14:paraId="1397A3F2" w14:textId="0A443E6A" w:rsidR="00324D8D" w:rsidRDefault="004376CF"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per use of GitHub repository (regular pushes from both programmers)</w:t>
      </w:r>
    </w:p>
    <w:p w14:paraId="771B1251" w14:textId="6EF03C0B" w:rsidR="0013577F" w:rsidRPr="00324D8D" w:rsidRDefault="0013577F"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might also want to use PyCharm’s CodeWithMe</w:t>
      </w:r>
    </w:p>
    <w:p w14:paraId="35374A02" w14:textId="77777777" w:rsidR="00324D8D" w:rsidRPr="00324D8D" w:rsidRDefault="00324D8D" w:rsidP="004376C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24D8D">
        <w:rPr>
          <w:rFonts w:ascii="Times New Roman" w:eastAsia="Times New Roman" w:hAnsi="Times New Roman" w:cs="Times New Roman"/>
          <w:sz w:val="24"/>
          <w:szCs w:val="24"/>
        </w:rPr>
        <w:t xml:space="preserve">Attach the following files to your assignment: </w:t>
      </w:r>
    </w:p>
    <w:p w14:paraId="251EF16A" w14:textId="1E763DB6" w:rsidR="00324D8D" w:rsidRPr="00324D8D" w:rsidRDefault="004376CF" w:rsidP="004376CF">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ython </w:t>
      </w:r>
      <w:r w:rsidR="0013577F">
        <w:rPr>
          <w:rFonts w:ascii="Times New Roman" w:eastAsia="Times New Roman" w:hAnsi="Times New Roman" w:cs="Times New Roman"/>
          <w:sz w:val="24"/>
          <w:szCs w:val="24"/>
        </w:rPr>
        <w:t xml:space="preserve">.py </w:t>
      </w:r>
      <w:r>
        <w:rPr>
          <w:rFonts w:ascii="Times New Roman" w:eastAsia="Times New Roman" w:hAnsi="Times New Roman" w:cs="Times New Roman"/>
          <w:sz w:val="24"/>
          <w:szCs w:val="24"/>
        </w:rPr>
        <w:t>program files</w:t>
      </w:r>
      <w:r w:rsidR="0013577F">
        <w:rPr>
          <w:rFonts w:ascii="Times New Roman" w:eastAsia="Times New Roman" w:hAnsi="Times New Roman" w:cs="Times New Roman"/>
          <w:sz w:val="24"/>
          <w:szCs w:val="24"/>
        </w:rPr>
        <w:t xml:space="preserve"> (scripts &amp; modules)</w:t>
      </w:r>
    </w:p>
    <w:p w14:paraId="23703415" w14:textId="77777777" w:rsidR="00A80419" w:rsidRDefault="00A80419" w:rsidP="00A80419">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A80419">
        <w:rPr>
          <w:rFonts w:ascii="Times New Roman" w:eastAsia="Times New Roman" w:hAnsi="Times New Roman" w:cs="Times New Roman"/>
          <w:sz w:val="24"/>
          <w:szCs w:val="24"/>
        </w:rPr>
        <w:t xml:space="preserve">Instead of attaching a text file with your console output, please attach a Word document that </w:t>
      </w:r>
      <w:bookmarkStart w:id="0" w:name="_GoBack"/>
      <w:bookmarkEnd w:id="0"/>
      <w:r w:rsidRPr="00A80419">
        <w:rPr>
          <w:rFonts w:ascii="Times New Roman" w:eastAsia="Times New Roman" w:hAnsi="Times New Roman" w:cs="Times New Roman"/>
          <w:sz w:val="24"/>
          <w:szCs w:val="24"/>
        </w:rPr>
        <w:t>includes both your console output (using courier new font) and example of what each of your shapes look like running.</w:t>
      </w:r>
    </w:p>
    <w:p w14:paraId="02B68383" w14:textId="5734E634" w:rsidR="00324D8D" w:rsidRPr="004376CF" w:rsidRDefault="00324D8D" w:rsidP="00A80419">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4376CF">
        <w:rPr>
          <w:rFonts w:ascii="Times New Roman" w:eastAsia="Times New Roman" w:hAnsi="Times New Roman" w:cs="Times New Roman"/>
          <w:sz w:val="24"/>
          <w:szCs w:val="24"/>
        </w:rPr>
        <w:t>Assignment reflection in the comment area the Good, Bad, and Ugly</w:t>
      </w:r>
    </w:p>
    <w:p w14:paraId="1A7B727F" w14:textId="77777777" w:rsidR="00597951" w:rsidRPr="00521EA3" w:rsidRDefault="00324D8D" w:rsidP="00324D8D">
      <w:pPr>
        <w:spacing w:before="100" w:beforeAutospacing="1" w:after="100" w:afterAutospacing="1" w:line="240" w:lineRule="auto"/>
        <w:rPr>
          <w:rFonts w:ascii="Times New Roman" w:eastAsia="Times New Roman" w:hAnsi="Times New Roman" w:cs="Times New Roman"/>
          <w:b/>
          <w:sz w:val="24"/>
          <w:szCs w:val="24"/>
        </w:rPr>
      </w:pPr>
      <w:r w:rsidRPr="00521EA3">
        <w:rPr>
          <w:rFonts w:ascii="Times New Roman" w:eastAsia="Times New Roman" w:hAnsi="Times New Roman" w:cs="Times New Roman"/>
          <w:b/>
          <w:sz w:val="24"/>
          <w:szCs w:val="24"/>
        </w:rPr>
        <w:t xml:space="preserve">Help with try-except: </w:t>
      </w:r>
    </w:p>
    <w:p w14:paraId="2EDFDFC7" w14:textId="6815819D" w:rsidR="00324D8D" w:rsidRPr="00597951" w:rsidRDefault="00A80419" w:rsidP="00597951">
      <w:pPr>
        <w:pStyle w:val="ListParagraph"/>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5" w:history="1">
        <w:r w:rsidR="00E25923" w:rsidRPr="00597951">
          <w:rPr>
            <w:rStyle w:val="Hyperlink"/>
            <w:rFonts w:ascii="Times New Roman" w:eastAsia="Times New Roman" w:hAnsi="Times New Roman" w:cs="Times New Roman"/>
            <w:sz w:val="24"/>
            <w:szCs w:val="24"/>
          </w:rPr>
          <w:t>https://www.w3resource.com/python-exercises/python-basic-exercise-113.php</w:t>
        </w:r>
      </w:hyperlink>
    </w:p>
    <w:p w14:paraId="5D98AF0F" w14:textId="4647B4A1" w:rsidR="00324D8D" w:rsidRPr="00521EA3" w:rsidRDefault="00324D8D" w:rsidP="00324D8D">
      <w:pPr>
        <w:spacing w:before="100" w:beforeAutospacing="1" w:after="100" w:afterAutospacing="1" w:line="240" w:lineRule="auto"/>
        <w:rPr>
          <w:rFonts w:ascii="Times New Roman" w:eastAsia="Times New Roman" w:hAnsi="Times New Roman" w:cs="Times New Roman"/>
          <w:b/>
          <w:sz w:val="24"/>
          <w:szCs w:val="24"/>
        </w:rPr>
      </w:pPr>
      <w:r w:rsidRPr="00521EA3">
        <w:rPr>
          <w:rFonts w:ascii="Times New Roman" w:eastAsia="Times New Roman" w:hAnsi="Times New Roman" w:cs="Times New Roman"/>
          <w:b/>
          <w:sz w:val="24"/>
          <w:szCs w:val="24"/>
        </w:rPr>
        <w:t>Help with f-string: </w:t>
      </w:r>
    </w:p>
    <w:p w14:paraId="5EF5C6CF" w14:textId="14DEA44D" w:rsidR="00E25923" w:rsidRPr="00E25923" w:rsidRDefault="00E25923" w:rsidP="00E2592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25923">
        <w:rPr>
          <w:rFonts w:ascii="Times New Roman" w:eastAsia="Times New Roman" w:hAnsi="Times New Roman" w:cs="Times New Roman"/>
          <w:color w:val="0000FF"/>
          <w:sz w:val="24"/>
          <w:szCs w:val="24"/>
          <w:u w:val="single"/>
        </w:rPr>
        <w:t>https://mkaz.blog/code/python-string-format-cookbook/</w:t>
      </w:r>
    </w:p>
    <w:p w14:paraId="4580B428" w14:textId="4E6049A3" w:rsidR="00324D8D" w:rsidRPr="00324D8D" w:rsidRDefault="00324D8D"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324D8D">
        <w:rPr>
          <w:rFonts w:ascii="Times New Roman" w:eastAsia="Times New Roman" w:hAnsi="Times New Roman" w:cs="Times New Roman"/>
          <w:color w:val="0000FF"/>
          <w:sz w:val="24"/>
          <w:szCs w:val="24"/>
          <w:u w:val="single"/>
        </w:rPr>
        <w:t>https://realpython.com/python-f-strings/</w:t>
      </w:r>
    </w:p>
    <w:p w14:paraId="758C36F9" w14:textId="769DEA69" w:rsidR="00324D8D" w:rsidRPr="00324D8D" w:rsidRDefault="00A80419"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6" w:history="1">
        <w:r w:rsidR="00E25923" w:rsidRPr="00A50E44">
          <w:rPr>
            <w:rStyle w:val="Hyperlink"/>
            <w:rFonts w:ascii="Times New Roman" w:eastAsia="Times New Roman" w:hAnsi="Times New Roman" w:cs="Times New Roman"/>
            <w:sz w:val="24"/>
            <w:szCs w:val="24"/>
          </w:rPr>
          <w:t>https://miguendes.me/73-examples-to-help-you-master-pythons-f-strings</w:t>
        </w:r>
      </w:hyperlink>
    </w:p>
    <w:p w14:paraId="1F25E37F" w14:textId="2B70B35F" w:rsidR="00324D8D" w:rsidRPr="00324D8D" w:rsidRDefault="00A80419"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7" w:history="1">
        <w:r w:rsidR="00E25923" w:rsidRPr="00A50E44">
          <w:rPr>
            <w:rStyle w:val="Hyperlink"/>
            <w:rFonts w:ascii="Times New Roman" w:eastAsia="Times New Roman" w:hAnsi="Times New Roman" w:cs="Times New Roman"/>
            <w:sz w:val="24"/>
            <w:szCs w:val="24"/>
          </w:rPr>
          <w:t>https://www.30secondsofcode.org/articles/s/6-python-f-strings-tips</w:t>
        </w:r>
      </w:hyperlink>
    </w:p>
    <w:p w14:paraId="0B954E7D" w14:textId="336294C0" w:rsidR="00324D8D" w:rsidRPr="00521EA3" w:rsidRDefault="00A80419" w:rsidP="00324D8D">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8" w:tgtFrame="_blank" w:history="1">
        <w:r w:rsidR="00324D8D" w:rsidRPr="00324D8D">
          <w:rPr>
            <w:rFonts w:ascii="Times New Roman" w:eastAsia="Times New Roman" w:hAnsi="Times New Roman" w:cs="Times New Roman"/>
            <w:color w:val="0000FF"/>
            <w:sz w:val="24"/>
            <w:szCs w:val="24"/>
            <w:u w:val="single"/>
          </w:rPr>
          <w:t>https://datagy.io/python-f-strings/</w:t>
        </w:r>
      </w:hyperlink>
    </w:p>
    <w:sectPr w:rsidR="00324D8D" w:rsidRPr="00521EA3" w:rsidSect="008F42D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15F3B" w14:textId="77777777" w:rsidR="00324D8D" w:rsidRDefault="00324D8D" w:rsidP="00324D8D">
      <w:pPr>
        <w:spacing w:after="0" w:line="240" w:lineRule="auto"/>
      </w:pPr>
      <w:r>
        <w:separator/>
      </w:r>
    </w:p>
  </w:endnote>
  <w:endnote w:type="continuationSeparator" w:id="0">
    <w:p w14:paraId="5BF3DF12" w14:textId="77777777" w:rsidR="00324D8D" w:rsidRDefault="00324D8D" w:rsidP="00324D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F4B0F4" w14:textId="77777777" w:rsidR="00324D8D" w:rsidRDefault="00324D8D" w:rsidP="00324D8D">
      <w:pPr>
        <w:spacing w:after="0" w:line="240" w:lineRule="auto"/>
      </w:pPr>
      <w:r>
        <w:separator/>
      </w:r>
    </w:p>
  </w:footnote>
  <w:footnote w:type="continuationSeparator" w:id="0">
    <w:p w14:paraId="6AB81690" w14:textId="77777777" w:rsidR="00324D8D" w:rsidRDefault="00324D8D" w:rsidP="00324D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B1FE4"/>
    <w:multiLevelType w:val="multilevel"/>
    <w:tmpl w:val="530A3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40586E"/>
    <w:multiLevelType w:val="multilevel"/>
    <w:tmpl w:val="7194D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232923"/>
    <w:multiLevelType w:val="multilevel"/>
    <w:tmpl w:val="BAA24F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CD26C2"/>
    <w:multiLevelType w:val="multilevel"/>
    <w:tmpl w:val="11DE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xtzA3NrY0MzEyNzdQ0lEKTi0uzszPAymwqAUAgfkB6ywAAAA="/>
  </w:docVars>
  <w:rsids>
    <w:rsidRoot w:val="00324D8D"/>
    <w:rsid w:val="0013577F"/>
    <w:rsid w:val="00324D8D"/>
    <w:rsid w:val="003709A7"/>
    <w:rsid w:val="004026D6"/>
    <w:rsid w:val="004376CF"/>
    <w:rsid w:val="00521EA3"/>
    <w:rsid w:val="00597951"/>
    <w:rsid w:val="006E66AD"/>
    <w:rsid w:val="008865E8"/>
    <w:rsid w:val="008B3910"/>
    <w:rsid w:val="008F42DB"/>
    <w:rsid w:val="00A80419"/>
    <w:rsid w:val="00D9099A"/>
    <w:rsid w:val="00E25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5E59F"/>
  <w15:chartTrackingRefBased/>
  <w15:docId w15:val="{A15D92B8-AD24-4BB8-B15E-843963AAD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4D8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909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4D8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24D8D"/>
    <w:rPr>
      <w:color w:val="0000FF"/>
      <w:u w:val="single"/>
    </w:rPr>
  </w:style>
  <w:style w:type="character" w:customStyle="1" w:styleId="screenreader-only">
    <w:name w:val="screenreader-only"/>
    <w:basedOn w:val="DefaultParagraphFont"/>
    <w:rsid w:val="00324D8D"/>
  </w:style>
  <w:style w:type="character" w:customStyle="1" w:styleId="Heading1Char">
    <w:name w:val="Heading 1 Char"/>
    <w:basedOn w:val="DefaultParagraphFont"/>
    <w:link w:val="Heading1"/>
    <w:uiPriority w:val="9"/>
    <w:rsid w:val="00324D8D"/>
    <w:rPr>
      <w:rFonts w:ascii="Times New Roman" w:eastAsia="Times New Roman" w:hAnsi="Times New Roman" w:cs="Times New Roman"/>
      <w:b/>
      <w:bCs/>
      <w:kern w:val="36"/>
      <w:sz w:val="48"/>
      <w:szCs w:val="48"/>
    </w:rPr>
  </w:style>
  <w:style w:type="paragraph" w:styleId="Title">
    <w:name w:val="Title"/>
    <w:basedOn w:val="Normal"/>
    <w:next w:val="Normal"/>
    <w:link w:val="TitleChar"/>
    <w:uiPriority w:val="10"/>
    <w:qFormat/>
    <w:rsid w:val="00D909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099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9099A"/>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597951"/>
    <w:rPr>
      <w:b/>
      <w:bCs/>
    </w:rPr>
  </w:style>
  <w:style w:type="paragraph" w:styleId="HTMLPreformatted">
    <w:name w:val="HTML Preformatted"/>
    <w:basedOn w:val="Normal"/>
    <w:link w:val="HTMLPreformattedChar"/>
    <w:uiPriority w:val="99"/>
    <w:semiHidden/>
    <w:unhideWhenUsed/>
    <w:rsid w:val="00597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97951"/>
    <w:rPr>
      <w:rFonts w:ascii="Courier New" w:eastAsia="Times New Roman" w:hAnsi="Courier New" w:cs="Courier New"/>
      <w:sz w:val="20"/>
      <w:szCs w:val="20"/>
    </w:rPr>
  </w:style>
  <w:style w:type="character" w:styleId="Emphasis">
    <w:name w:val="Emphasis"/>
    <w:basedOn w:val="DefaultParagraphFont"/>
    <w:uiPriority w:val="20"/>
    <w:qFormat/>
    <w:rsid w:val="00597951"/>
    <w:rPr>
      <w:i/>
      <w:iCs/>
    </w:rPr>
  </w:style>
  <w:style w:type="paragraph" w:styleId="ListParagraph">
    <w:name w:val="List Paragraph"/>
    <w:basedOn w:val="Normal"/>
    <w:uiPriority w:val="34"/>
    <w:qFormat/>
    <w:rsid w:val="005979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1829">
      <w:bodyDiv w:val="1"/>
      <w:marLeft w:val="0"/>
      <w:marRight w:val="0"/>
      <w:marTop w:val="0"/>
      <w:marBottom w:val="0"/>
      <w:divBdr>
        <w:top w:val="none" w:sz="0" w:space="0" w:color="auto"/>
        <w:left w:val="none" w:sz="0" w:space="0" w:color="auto"/>
        <w:bottom w:val="none" w:sz="0" w:space="0" w:color="auto"/>
        <w:right w:val="none" w:sz="0" w:space="0" w:color="auto"/>
      </w:divBdr>
    </w:div>
    <w:div w:id="248580819">
      <w:bodyDiv w:val="1"/>
      <w:marLeft w:val="0"/>
      <w:marRight w:val="0"/>
      <w:marTop w:val="0"/>
      <w:marBottom w:val="0"/>
      <w:divBdr>
        <w:top w:val="none" w:sz="0" w:space="0" w:color="auto"/>
        <w:left w:val="none" w:sz="0" w:space="0" w:color="auto"/>
        <w:bottom w:val="none" w:sz="0" w:space="0" w:color="auto"/>
        <w:right w:val="none" w:sz="0" w:space="0" w:color="auto"/>
      </w:divBdr>
    </w:div>
    <w:div w:id="870802078">
      <w:bodyDiv w:val="1"/>
      <w:marLeft w:val="0"/>
      <w:marRight w:val="0"/>
      <w:marTop w:val="0"/>
      <w:marBottom w:val="0"/>
      <w:divBdr>
        <w:top w:val="none" w:sz="0" w:space="0" w:color="auto"/>
        <w:left w:val="none" w:sz="0" w:space="0" w:color="auto"/>
        <w:bottom w:val="none" w:sz="0" w:space="0" w:color="auto"/>
        <w:right w:val="none" w:sz="0" w:space="0" w:color="auto"/>
      </w:divBdr>
      <w:divsChild>
        <w:div w:id="945816884">
          <w:marLeft w:val="0"/>
          <w:marRight w:val="0"/>
          <w:marTop w:val="0"/>
          <w:marBottom w:val="0"/>
          <w:divBdr>
            <w:top w:val="none" w:sz="0" w:space="0" w:color="auto"/>
            <w:left w:val="none" w:sz="0" w:space="0" w:color="auto"/>
            <w:bottom w:val="none" w:sz="0" w:space="0" w:color="auto"/>
            <w:right w:val="none" w:sz="0" w:space="0" w:color="auto"/>
          </w:divBdr>
        </w:div>
      </w:divsChild>
    </w:div>
    <w:div w:id="1237320100">
      <w:bodyDiv w:val="1"/>
      <w:marLeft w:val="0"/>
      <w:marRight w:val="0"/>
      <w:marTop w:val="0"/>
      <w:marBottom w:val="0"/>
      <w:divBdr>
        <w:top w:val="none" w:sz="0" w:space="0" w:color="auto"/>
        <w:left w:val="none" w:sz="0" w:space="0" w:color="auto"/>
        <w:bottom w:val="none" w:sz="0" w:space="0" w:color="auto"/>
        <w:right w:val="none" w:sz="0" w:space="0" w:color="auto"/>
      </w:divBdr>
    </w:div>
    <w:div w:id="187426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geeksforgeeks.org/turtle-programming-python/" TargetMode="External"/><Relationship Id="rId18" Type="http://schemas.openxmlformats.org/officeDocument/2006/relationships/hyperlink" Target="https://datagy.io/python-f-string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michael0x2a.com/blog/turtle-examples" TargetMode="External"/><Relationship Id="rId17" Type="http://schemas.openxmlformats.org/officeDocument/2006/relationships/hyperlink" Target="https://www.30secondsofcode.org/articles/s/6-python-f-strings-tips" TargetMode="External"/><Relationship Id="rId2" Type="http://schemas.openxmlformats.org/officeDocument/2006/relationships/customXml" Target="../customXml/item2.xml"/><Relationship Id="rId16" Type="http://schemas.openxmlformats.org/officeDocument/2006/relationships/hyperlink" Target="https://miguendes.me/73-examples-to-help-you-master-pythons-f-string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leverprogrammer.teachable.com/p/learn-python" TargetMode="External"/><Relationship Id="rId5" Type="http://schemas.openxmlformats.org/officeDocument/2006/relationships/styles" Target="styles.xml"/><Relationship Id="rId15" Type="http://schemas.openxmlformats.org/officeDocument/2006/relationships/hyperlink" Target="https://www.w3resource.com/python-exercises/python-basic-exercise-113.php" TargetMode="External"/><Relationship Id="rId10" Type="http://schemas.openxmlformats.org/officeDocument/2006/relationships/hyperlink" Target="https://youtu.be/oAz5eIpgTpg"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vivaxsolutions.com/web/python-turtl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5FFC643458624A896C3DCB696C1EF7" ma:contentTypeVersion="15" ma:contentTypeDescription="Create a new document." ma:contentTypeScope="" ma:versionID="535d36f88e72e53dd959033782ec29d5">
  <xsd:schema xmlns:xsd="http://www.w3.org/2001/XMLSchema" xmlns:xs="http://www.w3.org/2001/XMLSchema" xmlns:p="http://schemas.microsoft.com/office/2006/metadata/properties" xmlns:ns1="http://schemas.microsoft.com/sharepoint/v3" xmlns:ns3="7660e10e-00e6-4474-a38b-419bb33f7d23" xmlns:ns4="06ae9b06-00a1-4186-b144-f05ec0e21892" targetNamespace="http://schemas.microsoft.com/office/2006/metadata/properties" ma:root="true" ma:fieldsID="9a764fd41120db191ddb8a2c098c68b1" ns1:_="" ns3:_="" ns4:_="">
    <xsd:import namespace="http://schemas.microsoft.com/sharepoint/v3"/>
    <xsd:import namespace="7660e10e-00e6-4474-a38b-419bb33f7d23"/>
    <xsd:import namespace="06ae9b06-00a1-4186-b144-f05ec0e2189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60e10e-00e6-4474-a38b-419bb33f7d2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ae9b06-00a1-4186-b144-f05ec0e21892"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2E17912-8972-40B6-A7C9-3428A4938F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660e10e-00e6-4474-a38b-419bb33f7d23"/>
    <ds:schemaRef ds:uri="06ae9b06-00a1-4186-b144-f05ec0e21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EB0C4D-ABEA-4A10-8637-B02E06F4675E}">
  <ds:schemaRefs>
    <ds:schemaRef ds:uri="http://schemas.microsoft.com/sharepoint/v3/contenttype/forms"/>
  </ds:schemaRefs>
</ds:datastoreItem>
</file>

<file path=customXml/itemProps3.xml><?xml version="1.0" encoding="utf-8"?>
<ds:datastoreItem xmlns:ds="http://schemas.openxmlformats.org/officeDocument/2006/customXml" ds:itemID="{16F01601-0F3B-45BB-8206-F14B07BD945A}">
  <ds:schemaRefs>
    <ds:schemaRef ds:uri="http://purl.org/dc/terms/"/>
    <ds:schemaRef ds:uri="7660e10e-00e6-4474-a38b-419bb33f7d23"/>
    <ds:schemaRef ds:uri="http://purl.org/dc/dcmitype/"/>
    <ds:schemaRef ds:uri="http://schemas.microsoft.com/sharepoint/v3"/>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06ae9b06-00a1-4186-b144-f05ec0e21892"/>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ayne State College</Company>
  <LinksUpToDate>false</LinksUpToDate>
  <CharactersWithSpaces>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bie Johnson</dc:creator>
  <cp:keywords/>
  <dc:description/>
  <cp:lastModifiedBy>Debbie Johnson</cp:lastModifiedBy>
  <cp:revision>12</cp:revision>
  <dcterms:created xsi:type="dcterms:W3CDTF">2022-02-04T20:09:00Z</dcterms:created>
  <dcterms:modified xsi:type="dcterms:W3CDTF">2022-02-22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FFC643458624A896C3DCB696C1EF7</vt:lpwstr>
  </property>
</Properties>
</file>